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CF6517">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CF6517"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363312E"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CF6517">
                              <w:rPr>
                                <w:rFonts w:ascii="Arial" w:hAnsi="Arial" w:cs="Arial"/>
                                <w:bCs/>
                                <w:sz w:val="28"/>
                                <w:szCs w:val="28"/>
                                <w:highlight w:val="yellow"/>
                              </w:rPr>
                              <w:t>Diversified</w:t>
                            </w:r>
                            <w:r w:rsidR="0000201F">
                              <w:rPr>
                                <w:rFonts w:ascii="Arial" w:hAnsi="Arial" w:cs="Arial"/>
                                <w:bCs/>
                                <w:sz w:val="28"/>
                                <w:szCs w:val="28"/>
                                <w:highlight w:val="yellow"/>
                              </w:rPr>
                              <w:t xml:space="preserve"> Incom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363312E"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CF6517">
                        <w:rPr>
                          <w:rFonts w:ascii="Arial" w:hAnsi="Arial" w:cs="Arial"/>
                          <w:bCs/>
                          <w:sz w:val="28"/>
                          <w:szCs w:val="28"/>
                          <w:highlight w:val="yellow"/>
                        </w:rPr>
                        <w:t>Diversified</w:t>
                      </w:r>
                      <w:r w:rsidR="0000201F">
                        <w:rPr>
                          <w:rFonts w:ascii="Arial" w:hAnsi="Arial" w:cs="Arial"/>
                          <w:bCs/>
                          <w:sz w:val="28"/>
                          <w:szCs w:val="28"/>
                          <w:highlight w:val="yellow"/>
                        </w:rPr>
                        <w:t xml:space="preserve"> Incom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D1397"/>
    <w:rsid w:val="00DE709E"/>
    <w:rsid w:val="00E31797"/>
    <w:rsid w:val="00E337C3"/>
    <w:rsid w:val="00E3422B"/>
    <w:rsid w:val="00E35C84"/>
    <w:rsid w:val="00E42DDD"/>
    <w:rsid w:val="00E92905"/>
    <w:rsid w:val="00E965F0"/>
    <w:rsid w:val="00EA43BC"/>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3:58:00Z</dcterms:created>
  <dcterms:modified xsi:type="dcterms:W3CDTF">2022-10-18T03:58:00Z</dcterms:modified>
</cp:coreProperties>
</file>